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7FCA" w:rsidRPr="00BE43F6" w:rsidRDefault="008C523B">
      <w:pPr>
        <w:rPr>
          <w:sz w:val="28"/>
          <w:szCs w:val="28"/>
        </w:rPr>
      </w:pPr>
      <w:r w:rsidRPr="00BE43F6">
        <w:rPr>
          <w:sz w:val="28"/>
          <w:szCs w:val="28"/>
        </w:rPr>
        <w:t xml:space="preserve">To change from </w:t>
      </w:r>
      <w:proofErr w:type="spellStart"/>
      <w:r w:rsidRPr="00BE43F6">
        <w:rPr>
          <w:sz w:val="28"/>
          <w:szCs w:val="28"/>
        </w:rPr>
        <w:t>npm</w:t>
      </w:r>
      <w:proofErr w:type="spellEnd"/>
      <w:r w:rsidRPr="00BE43F6">
        <w:rPr>
          <w:sz w:val="28"/>
          <w:szCs w:val="28"/>
        </w:rPr>
        <w:t xml:space="preserve"> to yarn</w:t>
      </w:r>
    </w:p>
    <w:p w:rsidR="008C523B" w:rsidRDefault="008C523B">
      <w:r>
        <w:t>Delete package-lock file</w:t>
      </w:r>
    </w:p>
    <w:p w:rsidR="008C523B" w:rsidRDefault="008C523B">
      <w:r>
        <w:t>Write: yarn and enter</w:t>
      </w:r>
    </w:p>
    <w:p w:rsidR="00E27ECD" w:rsidRDefault="00E27ECD"/>
    <w:p w:rsidR="00E27ECD" w:rsidRPr="00BE43F6" w:rsidRDefault="00E27ECD">
      <w:pPr>
        <w:rPr>
          <w:sz w:val="28"/>
          <w:szCs w:val="28"/>
        </w:rPr>
      </w:pPr>
      <w:r w:rsidRPr="00BE43F6">
        <w:rPr>
          <w:sz w:val="28"/>
          <w:szCs w:val="28"/>
        </w:rPr>
        <w:t>Creating app:</w:t>
      </w:r>
    </w:p>
    <w:p w:rsidR="00C6440B" w:rsidRDefault="00C6440B">
      <w:r>
        <w:t>First Method (</w:t>
      </w:r>
      <w:proofErr w:type="gramStart"/>
      <w:r>
        <w:t>More better</w:t>
      </w:r>
      <w:proofErr w:type="gramEnd"/>
      <w:r>
        <w:t xml:space="preserve"> and easy):</w:t>
      </w:r>
    </w:p>
    <w:p w:rsidR="00C6440B" w:rsidRDefault="00C6440B">
      <w:proofErr w:type="spellStart"/>
      <w:proofErr w:type="gramStart"/>
      <w:r>
        <w:t>npx</w:t>
      </w:r>
      <w:proofErr w:type="spellEnd"/>
      <w:proofErr w:type="gramEnd"/>
      <w:r>
        <w:t xml:space="preserve"> create-next-app –e with-</w:t>
      </w:r>
      <w:proofErr w:type="spellStart"/>
      <w:r>
        <w:t>tailwindcss</w:t>
      </w:r>
      <w:proofErr w:type="spellEnd"/>
      <w:r>
        <w:t xml:space="preserve"> </w:t>
      </w:r>
      <w:proofErr w:type="spellStart"/>
      <w:r>
        <w:t>google</w:t>
      </w:r>
      <w:proofErr w:type="spellEnd"/>
      <w:r>
        <w:t>-clone</w:t>
      </w:r>
    </w:p>
    <w:p w:rsidR="00C6440B" w:rsidRPr="00BE43F6" w:rsidRDefault="00C6440B">
      <w:pPr>
        <w:rPr>
          <w:sz w:val="28"/>
          <w:szCs w:val="28"/>
        </w:rPr>
      </w:pPr>
    </w:p>
    <w:p w:rsidR="00C6440B" w:rsidRPr="00BE43F6" w:rsidRDefault="00C6440B">
      <w:pPr>
        <w:rPr>
          <w:sz w:val="28"/>
          <w:szCs w:val="28"/>
        </w:rPr>
      </w:pPr>
      <w:r w:rsidRPr="00BE43F6">
        <w:rPr>
          <w:sz w:val="28"/>
          <w:szCs w:val="28"/>
        </w:rPr>
        <w:t>Second Method:</w:t>
      </w:r>
    </w:p>
    <w:p w:rsidR="00E27ECD" w:rsidRDefault="00E27ECD">
      <w:proofErr w:type="spellStart"/>
      <w:r>
        <w:t>Npx</w:t>
      </w:r>
      <w:proofErr w:type="spellEnd"/>
      <w:r>
        <w:t xml:space="preserve"> create-next-app </w:t>
      </w:r>
      <w:proofErr w:type="spellStart"/>
      <w:r>
        <w:t>google</w:t>
      </w:r>
      <w:proofErr w:type="spellEnd"/>
      <w:r>
        <w:t>-clone</w:t>
      </w:r>
    </w:p>
    <w:p w:rsidR="00DF712B" w:rsidRPr="00BE43F6" w:rsidRDefault="00DF712B">
      <w:pPr>
        <w:rPr>
          <w:sz w:val="24"/>
          <w:szCs w:val="24"/>
        </w:rPr>
      </w:pPr>
    </w:p>
    <w:p w:rsidR="00E27ECD" w:rsidRPr="00BE43F6" w:rsidRDefault="00E27ECD">
      <w:pPr>
        <w:rPr>
          <w:sz w:val="24"/>
          <w:szCs w:val="24"/>
        </w:rPr>
      </w:pPr>
      <w:r w:rsidRPr="00BE43F6">
        <w:rPr>
          <w:sz w:val="24"/>
          <w:szCs w:val="24"/>
        </w:rPr>
        <w:t xml:space="preserve">Installing tailwind </w:t>
      </w:r>
      <w:proofErr w:type="spellStart"/>
      <w:r w:rsidRPr="00BE43F6">
        <w:rPr>
          <w:sz w:val="24"/>
          <w:szCs w:val="24"/>
        </w:rPr>
        <w:t>css</w:t>
      </w:r>
      <w:proofErr w:type="spellEnd"/>
      <w:r w:rsidRPr="00BE43F6">
        <w:rPr>
          <w:sz w:val="24"/>
          <w:szCs w:val="24"/>
        </w:rPr>
        <w:t>:</w:t>
      </w:r>
    </w:p>
    <w:p w:rsidR="00E27ECD" w:rsidRDefault="00DF712B" w:rsidP="00E27ECD">
      <w:proofErr w:type="gramStart"/>
      <w:r>
        <w:t>y</w:t>
      </w:r>
      <w:r w:rsidR="00E27ECD" w:rsidRPr="00E27ECD">
        <w:t>arn</w:t>
      </w:r>
      <w:proofErr w:type="gramEnd"/>
      <w:r w:rsidR="00E27ECD" w:rsidRPr="00E27ECD">
        <w:t xml:space="preserve"> add -D </w:t>
      </w:r>
      <w:proofErr w:type="spellStart"/>
      <w:r w:rsidR="00E27ECD" w:rsidRPr="00E27ECD">
        <w:t>tailwindcss@latest</w:t>
      </w:r>
      <w:proofErr w:type="spellEnd"/>
      <w:r w:rsidR="00E27ECD" w:rsidRPr="00E27ECD">
        <w:t xml:space="preserve"> </w:t>
      </w:r>
      <w:proofErr w:type="spellStart"/>
      <w:r w:rsidR="00E27ECD" w:rsidRPr="00E27ECD">
        <w:t>postcss@latest</w:t>
      </w:r>
      <w:proofErr w:type="spellEnd"/>
      <w:r w:rsidR="00E27ECD" w:rsidRPr="00E27ECD">
        <w:t xml:space="preserve"> </w:t>
      </w:r>
      <w:proofErr w:type="spellStart"/>
      <w:r w:rsidR="00E27ECD" w:rsidRPr="00E27ECD">
        <w:t>autoprefixer@latest</w:t>
      </w:r>
      <w:proofErr w:type="spellEnd"/>
    </w:p>
    <w:p w:rsidR="00DF712B" w:rsidRDefault="00DF712B" w:rsidP="00E27ECD">
      <w:proofErr w:type="spellStart"/>
      <w:proofErr w:type="gramStart"/>
      <w:r w:rsidRPr="00DF712B">
        <w:t>npx</w:t>
      </w:r>
      <w:proofErr w:type="spellEnd"/>
      <w:proofErr w:type="gramEnd"/>
      <w:r w:rsidRPr="00DF712B">
        <w:t xml:space="preserve"> </w:t>
      </w:r>
      <w:proofErr w:type="spellStart"/>
      <w:r w:rsidRPr="00DF712B">
        <w:t>tailwindcss</w:t>
      </w:r>
      <w:proofErr w:type="spellEnd"/>
      <w:r w:rsidRPr="00DF712B">
        <w:t xml:space="preserve"> </w:t>
      </w:r>
      <w:proofErr w:type="spellStart"/>
      <w:r w:rsidRPr="00DF712B">
        <w:t>init</w:t>
      </w:r>
      <w:proofErr w:type="spellEnd"/>
      <w:r w:rsidRPr="00DF712B">
        <w:t xml:space="preserve"> </w:t>
      </w:r>
      <w:r>
        <w:t>–</w:t>
      </w:r>
      <w:r w:rsidRPr="00DF712B">
        <w:t>p</w:t>
      </w:r>
    </w:p>
    <w:p w:rsidR="00C6440B" w:rsidRDefault="00C6440B" w:rsidP="00E27ECD">
      <w:r>
        <w:t>Then update tailwind.config.js file and globals.css file</w:t>
      </w:r>
    </w:p>
    <w:p w:rsidR="00DF712B" w:rsidRDefault="00DF712B" w:rsidP="00E27ECD"/>
    <w:p w:rsidR="00DF712B" w:rsidRPr="00BE43F6" w:rsidRDefault="00DF712B" w:rsidP="00E27ECD">
      <w:pPr>
        <w:rPr>
          <w:rFonts w:ascii="Times New Roman" w:hAnsi="Times New Roman" w:cs="Times New Roman"/>
          <w:sz w:val="28"/>
          <w:szCs w:val="28"/>
        </w:rPr>
      </w:pPr>
      <w:r w:rsidRPr="00BE43F6">
        <w:rPr>
          <w:rFonts w:ascii="Times New Roman" w:hAnsi="Times New Roman" w:cs="Times New Roman"/>
          <w:sz w:val="28"/>
          <w:szCs w:val="28"/>
        </w:rPr>
        <w:t>Dependencies:</w:t>
      </w:r>
    </w:p>
    <w:p w:rsidR="00DF712B" w:rsidRDefault="00DF712B" w:rsidP="00E27ECD"/>
    <w:p w:rsidR="00A90B40" w:rsidRDefault="00A90B40" w:rsidP="00E27ECD"/>
    <w:p w:rsidR="00A90B40" w:rsidRDefault="00A90B40" w:rsidP="00E27ECD"/>
    <w:p w:rsidR="00A90B40" w:rsidRDefault="00A90B40" w:rsidP="00E27ECD"/>
    <w:p w:rsidR="00A90B40" w:rsidRDefault="00A90B40" w:rsidP="00E27ECD">
      <w:r>
        <w:t xml:space="preserve">Using </w:t>
      </w:r>
      <w:proofErr w:type="spellStart"/>
      <w:r>
        <w:t>img</w:t>
      </w:r>
      <w:proofErr w:type="spellEnd"/>
      <w:r>
        <w:t xml:space="preserve"> tag:</w:t>
      </w:r>
    </w:p>
    <w:p w:rsidR="00A90B40" w:rsidRPr="00A90B40" w:rsidRDefault="00A90B40" w:rsidP="00A90B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0B4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A90B40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h-10 rounded-full"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loading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lazy"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spellEnd"/>
      <w:r w:rsidRPr="00A90B4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profilepic</w:t>
      </w:r>
      <w:proofErr w:type="spellEnd"/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90B40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90B40" w:rsidRDefault="00A90B40" w:rsidP="00E27ECD">
      <w:bookmarkStart w:id="0" w:name="_GoBack"/>
      <w:bookmarkEnd w:id="0"/>
    </w:p>
    <w:sectPr w:rsidR="00A90B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tDAB0kamZiZmRko6SsGpxcWZ+XkgBYa1ALIjNxEsAAAA"/>
  </w:docVars>
  <w:rsids>
    <w:rsidRoot w:val="00220B4E"/>
    <w:rsid w:val="000A7FCA"/>
    <w:rsid w:val="00203957"/>
    <w:rsid w:val="00220B4E"/>
    <w:rsid w:val="008C523B"/>
    <w:rsid w:val="00A90B40"/>
    <w:rsid w:val="00BE43F6"/>
    <w:rsid w:val="00C6440B"/>
    <w:rsid w:val="00DF712B"/>
    <w:rsid w:val="00E2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594CBD-A6F5-4244-AD53-C4EDEC12A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1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7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7</cp:revision>
  <dcterms:created xsi:type="dcterms:W3CDTF">2021-10-25T06:53:00Z</dcterms:created>
  <dcterms:modified xsi:type="dcterms:W3CDTF">2021-10-25T10:36:00Z</dcterms:modified>
</cp:coreProperties>
</file>